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516A59FE" w:rsidR="001D2A0C" w:rsidRDefault="00AD4AB2" w:rsidP="00AD4AB2">
      <w:pPr>
        <w:pStyle w:val="Heading1"/>
      </w:pPr>
      <w:r>
        <w:t xml:space="preserve">Social Media Copy – </w:t>
      </w:r>
      <w:r w:rsidR="00757EA5">
        <w:t>Environmental Protection</w:t>
      </w:r>
      <w:r w:rsidR="009564AE">
        <w:t xml:space="preserve"> Week</w:t>
      </w:r>
    </w:p>
    <w:p w14:paraId="11D701D4" w14:textId="2143D1AD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9"/>
        <w:gridCol w:w="3231"/>
        <w:gridCol w:w="3210"/>
      </w:tblGrid>
      <w:tr w:rsidR="00AD4AB2" w14:paraId="42CF1EDA" w14:textId="77777777" w:rsidTr="76A353B0">
        <w:tc>
          <w:tcPr>
            <w:tcW w:w="3636" w:type="dxa"/>
          </w:tcPr>
          <w:p w14:paraId="69919E16" w14:textId="796D4576" w:rsidR="00AD4AB2" w:rsidRDefault="00AA42DA" w:rsidP="006378E7">
            <w:r>
              <w:t>Monday</w:t>
            </w:r>
            <w:r w:rsidR="00AD4AB2">
              <w:t xml:space="preserve">, </w:t>
            </w:r>
            <w:r w:rsidR="00FC0FA2">
              <w:t>Dec</w:t>
            </w:r>
            <w:r w:rsidR="00393165">
              <w:t xml:space="preserve"> </w:t>
            </w:r>
            <w:r w:rsidR="006E7E77">
              <w:t>11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7473D2CD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757EA5">
              <w:t>Environmental Protection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1FD23F2D" w14:textId="5DDB9558" w:rsidR="00AD4AB2" w:rsidRDefault="2DA40E87" w:rsidP="76A353B0">
            <w:pPr>
              <w:rPr>
                <w:rFonts w:eastAsia="Source Sans Pro" w:cs="Source Sans Pro"/>
              </w:rPr>
            </w:pPr>
            <w:r w:rsidRPr="76A353B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611F3A35" w:rsidR="00AD4AB2" w:rsidRDefault="661EAB4C" w:rsidP="76A353B0">
            <w:r>
              <w:rPr>
                <w:noProof/>
              </w:rPr>
              <w:drawing>
                <wp:inline distT="0" distB="0" distL="0" distR="0" wp14:anchorId="6F6976B3" wp14:editId="6493F8E4">
                  <wp:extent cx="1866900" cy="1895475"/>
                  <wp:effectExtent l="9525" t="9525" r="9525" b="9525"/>
                  <wp:docPr id="1401063658" name="Picture 1401063658" descr="Video featuring a photo wind turbans, hands holding baby sea turtles, a woman planting a tree, and a recycling bin. It reveals the cause of the week to be Environmental Protecti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1063658" name="Picture 1401063658" descr="Video featuring a photo wind turbans, hands holding baby sea turtles, a woman planting a tree, and a recycling bin. It reveals the cause of the week to be Environmental Protection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2232D61D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proofErr w:type="gramStart"/>
            <w:r w:rsidR="00A32889">
              <w:t>photo</w:t>
            </w:r>
            <w:r w:rsidR="008358D3">
              <w:t xml:space="preserve"> </w:t>
            </w:r>
            <w:r w:rsidR="0001074E">
              <w:t>wind turbans</w:t>
            </w:r>
            <w:proofErr w:type="gramEnd"/>
            <w:r w:rsidR="0001074E">
              <w:t xml:space="preserve">, hands holding baby sea turtles, </w:t>
            </w:r>
            <w:r w:rsidR="006E7E77">
              <w:t>a woman planting a tree, and a recycling bin</w:t>
            </w:r>
            <w:r w:rsidR="009C2FA7">
              <w:t>.</w:t>
            </w:r>
            <w:r w:rsidR="00A32889">
              <w:t xml:space="preserve"> </w:t>
            </w:r>
            <w:r w:rsidR="007F356E">
              <w:t>It r</w:t>
            </w:r>
            <w:r w:rsidR="00790B4A">
              <w:t>eveals</w:t>
            </w:r>
            <w:r w:rsidR="000A6ADD">
              <w:t xml:space="preserve"> the cause of the week to be </w:t>
            </w:r>
            <w:r w:rsidR="006E7E77">
              <w:t>Environmental Protection</w:t>
            </w:r>
            <w:r w:rsidR="000A6ADD">
              <w:t>.</w:t>
            </w:r>
          </w:p>
        </w:tc>
      </w:tr>
      <w:tr w:rsidR="00AD4AB2" w14:paraId="16843182" w14:textId="77777777" w:rsidTr="76A353B0">
        <w:tc>
          <w:tcPr>
            <w:tcW w:w="3636" w:type="dxa"/>
          </w:tcPr>
          <w:p w14:paraId="676F5E33" w14:textId="2BA5E213" w:rsidR="00AD4AB2" w:rsidRDefault="00AA42DA" w:rsidP="006378E7">
            <w:r>
              <w:t>Wednesday</w:t>
            </w:r>
            <w:r w:rsidR="00AD4AB2">
              <w:t xml:space="preserve">, </w:t>
            </w:r>
            <w:r w:rsidR="000E46DA">
              <w:t xml:space="preserve">Dec </w:t>
            </w:r>
            <w:r w:rsidR="006E7E77">
              <w:t>13</w:t>
            </w:r>
          </w:p>
          <w:p w14:paraId="1EDF7959" w14:textId="704D27F4" w:rsidR="00777722" w:rsidRDefault="00B4131B" w:rsidP="006378E7">
            <w:r>
              <w:t xml:space="preserve">Through the @USOPM CFC, you can GIVE HAPPY so </w:t>
            </w:r>
            <w:r w:rsidR="0056387E">
              <w:t>our next generation can enjoy vibrant sea life for years to come</w:t>
            </w:r>
            <w:r w:rsidR="00FC543F">
              <w:t>.</w:t>
            </w:r>
            <w:r>
              <w:t xml:space="preserve"> #GiveCFC</w:t>
            </w:r>
          </w:p>
        </w:tc>
        <w:tc>
          <w:tcPr>
            <w:tcW w:w="3217" w:type="dxa"/>
          </w:tcPr>
          <w:p w14:paraId="39067A0F" w14:textId="561A1349" w:rsidR="00AD4AB2" w:rsidRDefault="003D3DCE" w:rsidP="76A353B0">
            <w:pPr>
              <w:rPr>
                <w:rFonts w:eastAsia="Source Sans Pro" w:cs="Source Sans Pro"/>
              </w:rPr>
            </w:pPr>
            <w:r>
              <w:t> </w:t>
            </w:r>
            <w:r w:rsidR="39447A20" w:rsidRPr="76A353B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69B72140" w:rsidR="00AD4AB2" w:rsidRDefault="6EB9BA1C" w:rsidP="76A353B0">
            <w:r>
              <w:rPr>
                <w:noProof/>
              </w:rPr>
              <w:drawing>
                <wp:inline distT="0" distB="0" distL="0" distR="0" wp14:anchorId="7692E84A" wp14:editId="75C5D7A8">
                  <wp:extent cx="1885950" cy="1895475"/>
                  <wp:effectExtent l="0" t="0" r="0" b="0"/>
                  <wp:docPr id="1170566904" name="Picture 1170566904" descr="Photo of a child standing in front of an aquarium tank with sharks swimming by: “GIVE HAPPY so our next generation can enjoy vibrant sea life for years to come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566904" name="Picture 1170566904" descr="Photo of a child standing in front of an aquarium tank with sharks swimming by: “GIVE HAPPY so our next generation can enjoy vibrant sea life for years to come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581A9D85" w:rsidR="00530E69" w:rsidRDefault="000E46DA" w:rsidP="003E5095">
            <w:r>
              <w:t xml:space="preserve">Photo of a </w:t>
            </w:r>
            <w:r w:rsidR="0056387E">
              <w:t>child standing in front of an aquarium tank with sharks swimming by</w:t>
            </w:r>
            <w:r w:rsidR="00A76993">
              <w:t>:</w:t>
            </w:r>
            <w:r w:rsidR="000E367A">
              <w:t xml:space="preserve"> “GIVE HAPPY so</w:t>
            </w:r>
            <w:r w:rsidR="00393165">
              <w:t xml:space="preserve"> </w:t>
            </w:r>
            <w:r w:rsidR="0056387E">
              <w:t>our next generation can enjoy vibrant sea life for years to come</w:t>
            </w:r>
            <w:r w:rsidR="000E367A">
              <w:t xml:space="preserve">.” </w:t>
            </w:r>
          </w:p>
        </w:tc>
      </w:tr>
      <w:tr w:rsidR="00AD4AB2" w14:paraId="4A7DC075" w14:textId="77777777" w:rsidTr="76A353B0">
        <w:tc>
          <w:tcPr>
            <w:tcW w:w="3636" w:type="dxa"/>
          </w:tcPr>
          <w:p w14:paraId="3AF00CF7" w14:textId="1691325C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0E46DA">
              <w:t xml:space="preserve">Dec </w:t>
            </w:r>
            <w:r w:rsidR="006E7E77">
              <w:t>15</w:t>
            </w:r>
          </w:p>
          <w:p w14:paraId="5233181F" w14:textId="04E1D9F8" w:rsidR="006B1E57" w:rsidRDefault="006B1E57" w:rsidP="006378E7">
            <w:r>
              <w:t xml:space="preserve">Friday fun: The old saying is true: “The best time to plant a tree was 20 years ago. The second-best time is today.” </w:t>
            </w:r>
          </w:p>
          <w:p w14:paraId="686BFF86" w14:textId="08E1C8C4" w:rsidR="000A3DA5" w:rsidRDefault="4945CFAD" w:rsidP="006378E7">
            <w:r>
              <w:t xml:space="preserve">You can help make the </w:t>
            </w:r>
            <w:r w:rsidR="006B1E57">
              <w:t>world better for future generations</w:t>
            </w:r>
            <w:r w:rsidR="004900BE">
              <w:t xml:space="preserve"> through the Environmental Protection @USOPM cause of the week. </w:t>
            </w:r>
            <w:r w:rsidR="007D5593">
              <w:t>#GiveCFC</w:t>
            </w:r>
          </w:p>
        </w:tc>
        <w:tc>
          <w:tcPr>
            <w:tcW w:w="3217" w:type="dxa"/>
          </w:tcPr>
          <w:p w14:paraId="7253554A" w14:textId="1A588303" w:rsidR="00AD4AB2" w:rsidRDefault="4CFF5C83" w:rsidP="76A353B0">
            <w:pPr>
              <w:rPr>
                <w:rFonts w:eastAsia="Source Sans Pro" w:cs="Source Sans Pro"/>
              </w:rPr>
            </w:pPr>
            <w:r w:rsidRPr="76A353B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5A1F217A" w:rsidR="00AD4AB2" w:rsidRDefault="115A8E6B" w:rsidP="76A353B0">
            <w:r>
              <w:rPr>
                <w:noProof/>
              </w:rPr>
              <w:drawing>
                <wp:inline distT="0" distB="0" distL="0" distR="0" wp14:anchorId="555978C8" wp14:editId="4C3D5655">
                  <wp:extent cx="1895475" cy="1857375"/>
                  <wp:effectExtent l="9525" t="9525" r="9525" b="9525"/>
                  <wp:docPr id="815681655" name="Picture 815681655" descr="Image of an oak sapling and a large oak tree with text above each saying “How it started” and “How it’s going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5681655" name="Picture 815681655" descr="Image of an oak sapling and a large oak tree with text above each saying “How it started” and “How it’s going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573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063252AD" w14:textId="77777777" w:rsidR="00575EE7" w:rsidRDefault="00AD4AB2" w:rsidP="006378E7">
            <w:r>
              <w:t>ALT Text</w:t>
            </w:r>
            <w:r w:rsidR="00BD2B7C">
              <w:t>:</w:t>
            </w:r>
          </w:p>
          <w:p w14:paraId="52C429A0" w14:textId="1450CAAA" w:rsidR="0009442B" w:rsidRDefault="00B10142" w:rsidP="006378E7">
            <w:r>
              <w:t xml:space="preserve">Image of </w:t>
            </w:r>
            <w:r w:rsidR="004900BE">
              <w:t>an oak sapling and a large oak tree with text above each saying “How it started” and “How it’s going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2DC8B" w14:textId="77777777" w:rsidR="006D1702" w:rsidRDefault="006D1702" w:rsidP="00525B25">
      <w:r>
        <w:separator/>
      </w:r>
    </w:p>
  </w:endnote>
  <w:endnote w:type="continuationSeparator" w:id="0">
    <w:p w14:paraId="6B884FC7" w14:textId="77777777" w:rsidR="006D1702" w:rsidRDefault="006D1702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AB0FD" w14:textId="77777777" w:rsidR="0085375E" w:rsidRDefault="008537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388C4" w14:textId="77777777" w:rsidR="0085375E" w:rsidRDefault="008537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3FF9ACDF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85375E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1E48B470" w:rsidR="00044CFB" w:rsidRDefault="0085375E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663EF883" wp14:editId="18D0B2E7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F21C0" w14:textId="77777777" w:rsidR="006D1702" w:rsidRDefault="006D1702" w:rsidP="00525B25">
      <w:r>
        <w:separator/>
      </w:r>
    </w:p>
  </w:footnote>
  <w:footnote w:type="continuationSeparator" w:id="0">
    <w:p w14:paraId="4090398A" w14:textId="77777777" w:rsidR="006D1702" w:rsidRDefault="006D1702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303A5" w14:textId="77777777" w:rsidR="0085375E" w:rsidRDefault="008537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F49E3" w14:textId="77777777" w:rsidR="0085375E" w:rsidRDefault="008537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1FDECB2B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0C675F27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rgUAIBJtqiwAAAA="/>
  </w:docVars>
  <w:rsids>
    <w:rsidRoot w:val="00B1028A"/>
    <w:rsid w:val="00000365"/>
    <w:rsid w:val="0001074E"/>
    <w:rsid w:val="00021492"/>
    <w:rsid w:val="00044CFB"/>
    <w:rsid w:val="000626D7"/>
    <w:rsid w:val="000709B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46D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A4E79"/>
    <w:rsid w:val="001C22E7"/>
    <w:rsid w:val="001C333B"/>
    <w:rsid w:val="001D0278"/>
    <w:rsid w:val="001D2A0C"/>
    <w:rsid w:val="001D2E15"/>
    <w:rsid w:val="00200EF1"/>
    <w:rsid w:val="002041FF"/>
    <w:rsid w:val="00217477"/>
    <w:rsid w:val="00221DFD"/>
    <w:rsid w:val="002316D3"/>
    <w:rsid w:val="00235D3A"/>
    <w:rsid w:val="002413FC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4115"/>
    <w:rsid w:val="002F7BB8"/>
    <w:rsid w:val="003327A1"/>
    <w:rsid w:val="00352290"/>
    <w:rsid w:val="00353241"/>
    <w:rsid w:val="00353AB0"/>
    <w:rsid w:val="00353B91"/>
    <w:rsid w:val="00361A2F"/>
    <w:rsid w:val="003726A7"/>
    <w:rsid w:val="00374A3F"/>
    <w:rsid w:val="00376CC2"/>
    <w:rsid w:val="00380E50"/>
    <w:rsid w:val="00393165"/>
    <w:rsid w:val="00393F66"/>
    <w:rsid w:val="00396DE5"/>
    <w:rsid w:val="00397372"/>
    <w:rsid w:val="003A02C2"/>
    <w:rsid w:val="003A3C51"/>
    <w:rsid w:val="003A4AAA"/>
    <w:rsid w:val="003D369D"/>
    <w:rsid w:val="003D3DCE"/>
    <w:rsid w:val="003D749D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4E8B"/>
    <w:rsid w:val="00466CC4"/>
    <w:rsid w:val="00481E22"/>
    <w:rsid w:val="004900BE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6387E"/>
    <w:rsid w:val="00573EA2"/>
    <w:rsid w:val="00575EE7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6147F6"/>
    <w:rsid w:val="00622310"/>
    <w:rsid w:val="006250FF"/>
    <w:rsid w:val="00626CEF"/>
    <w:rsid w:val="0064136D"/>
    <w:rsid w:val="00642B42"/>
    <w:rsid w:val="00646E4E"/>
    <w:rsid w:val="0065103D"/>
    <w:rsid w:val="00657CB8"/>
    <w:rsid w:val="00663513"/>
    <w:rsid w:val="00663BF6"/>
    <w:rsid w:val="00667719"/>
    <w:rsid w:val="00677F77"/>
    <w:rsid w:val="00685936"/>
    <w:rsid w:val="006A7A8F"/>
    <w:rsid w:val="006B1762"/>
    <w:rsid w:val="006B1E57"/>
    <w:rsid w:val="006C588D"/>
    <w:rsid w:val="006D1702"/>
    <w:rsid w:val="006D58ED"/>
    <w:rsid w:val="006D7F8A"/>
    <w:rsid w:val="006E31C1"/>
    <w:rsid w:val="006E7E77"/>
    <w:rsid w:val="00717AAD"/>
    <w:rsid w:val="00721C0A"/>
    <w:rsid w:val="00757EA5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7F356E"/>
    <w:rsid w:val="00802595"/>
    <w:rsid w:val="008048DA"/>
    <w:rsid w:val="00810E88"/>
    <w:rsid w:val="00811596"/>
    <w:rsid w:val="00812666"/>
    <w:rsid w:val="00833F06"/>
    <w:rsid w:val="008358D3"/>
    <w:rsid w:val="00846DBB"/>
    <w:rsid w:val="0085375E"/>
    <w:rsid w:val="00855A14"/>
    <w:rsid w:val="00874DBC"/>
    <w:rsid w:val="0088564A"/>
    <w:rsid w:val="00895F72"/>
    <w:rsid w:val="008A5CD1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5BD3"/>
    <w:rsid w:val="009775C1"/>
    <w:rsid w:val="0097796E"/>
    <w:rsid w:val="009816A5"/>
    <w:rsid w:val="009A2085"/>
    <w:rsid w:val="009B661F"/>
    <w:rsid w:val="009C2FA7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76993"/>
    <w:rsid w:val="00A87D78"/>
    <w:rsid w:val="00AA1D1A"/>
    <w:rsid w:val="00AA3B83"/>
    <w:rsid w:val="00AA42DA"/>
    <w:rsid w:val="00AA743C"/>
    <w:rsid w:val="00AB3493"/>
    <w:rsid w:val="00AC09B8"/>
    <w:rsid w:val="00AD4AB2"/>
    <w:rsid w:val="00AE24D9"/>
    <w:rsid w:val="00AE52D0"/>
    <w:rsid w:val="00AF6BD2"/>
    <w:rsid w:val="00B06BB9"/>
    <w:rsid w:val="00B10142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6710"/>
    <w:rsid w:val="00B817CC"/>
    <w:rsid w:val="00B8525A"/>
    <w:rsid w:val="00B9273F"/>
    <w:rsid w:val="00BB1D96"/>
    <w:rsid w:val="00BD2B7C"/>
    <w:rsid w:val="00BD4082"/>
    <w:rsid w:val="00BF014A"/>
    <w:rsid w:val="00BF2635"/>
    <w:rsid w:val="00C00036"/>
    <w:rsid w:val="00C11F0B"/>
    <w:rsid w:val="00C15474"/>
    <w:rsid w:val="00C2524D"/>
    <w:rsid w:val="00C4101A"/>
    <w:rsid w:val="00C476AB"/>
    <w:rsid w:val="00C52FDF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303E5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33A3"/>
    <w:rsid w:val="00F25768"/>
    <w:rsid w:val="00F34A32"/>
    <w:rsid w:val="00F51807"/>
    <w:rsid w:val="00F65CDC"/>
    <w:rsid w:val="00F66025"/>
    <w:rsid w:val="00FA419B"/>
    <w:rsid w:val="00FA60AD"/>
    <w:rsid w:val="00FB36BE"/>
    <w:rsid w:val="00FB4165"/>
    <w:rsid w:val="00FB758E"/>
    <w:rsid w:val="00FC0FA2"/>
    <w:rsid w:val="00FC374A"/>
    <w:rsid w:val="00FC543F"/>
    <w:rsid w:val="00FE6AB2"/>
    <w:rsid w:val="00FF059F"/>
    <w:rsid w:val="00FF16D8"/>
    <w:rsid w:val="115A8E6B"/>
    <w:rsid w:val="1F9E4B6D"/>
    <w:rsid w:val="2B574804"/>
    <w:rsid w:val="2DA40E87"/>
    <w:rsid w:val="39447A20"/>
    <w:rsid w:val="3A09E623"/>
    <w:rsid w:val="4945CFAD"/>
    <w:rsid w:val="4CFF5C83"/>
    <w:rsid w:val="5F4653BC"/>
    <w:rsid w:val="661EAB4C"/>
    <w:rsid w:val="6EB9BA1C"/>
    <w:rsid w:val="72E22AB2"/>
    <w:rsid w:val="76A3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EE98F3-1577-43B5-89FD-05522BA40495}"/>
</file>

<file path=customXml/itemProps2.xml><?xml version="1.0" encoding="utf-8"?>
<ds:datastoreItem xmlns:ds="http://schemas.openxmlformats.org/officeDocument/2006/customXml" ds:itemID="{FA207913-B471-439F-9766-57BD3A8CB8D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31T15:03:00Z</dcterms:created>
  <dcterms:modified xsi:type="dcterms:W3CDTF">2023-07-31T15:07:00Z</dcterms:modified>
  <cp:category/>
</cp:coreProperties>
</file>